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1" w:name="X9f001ae7af53da3aa2039e96c1ef7a1d4ce81ef"/>
    <w:p>
      <w:pPr>
        <w:pStyle w:val="Heading1"/>
      </w:pPr>
      <w:r>
        <w:t xml:space="preserve">Internship Application Letter for Chem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Istanbul, Turkey</w:t>
      </w:r>
    </w:p>
    <w:bookmarkStart w:id="20" w:name="X6e445266eeb3ce7b9050e2ced95bcfd8b1fc174"/>
    <w:p>
      <w:pPr>
        <w:pStyle w:val="Heading2"/>
      </w:pPr>
      <w:r>
        <w:t xml:space="preserve">Subject: Internship Application Letter for Chemical Engineer Position in Istanbul, Turkey</w:t>
      </w:r>
    </w:p>
    <w:p>
      <w:pPr>
        <w:pStyle w:val="FirstParagraph"/>
      </w:pPr>
      <w:r>
        <w:t xml:space="preserve">Dear Hiring Manager,</w:t>
      </w:r>
    </w:p>
    <w:p>
      <w:pPr>
        <w:pStyle w:val="BodyText"/>
      </w:pPr>
      <w:r>
        <w:t xml:space="preserve">It is with profound enthusiasm that I submit my Internship Application Letter for the Chemical Engineer internship position at [Company Name] in Istanbul, Turkey. As a dedicated and academically rigorous Chemical Engineering student at [Your University], I have meticulously prepared myself to contribute meaningfully to your esteemed organization’s innovative projects within the dynamic industrial landscape of Turkey Istanbul. This opportunity represents not merely a step in my professional development but a strategic alignment with my passion for sustainable process optimization and technological advancement in one of the world’s most significant economic crossroads.</w:t>
      </w:r>
    </w:p>
    <w:p>
      <w:pPr>
        <w:pStyle w:val="BodyText"/>
      </w:pPr>
      <w:r>
        <w:t xml:space="preserve">My academic journey has equipped me with robust theoretical knowledge and hands-on technical skills essential for modern chemical engineering practice. In my coursework at [Your University], I have mastered core disciplines including Thermodynamics, Transport Phenomena, Reaction Engineering, and Process Control Systems. My final-year capstone project focused on optimizing biodiesel production from waste cooking oil using catalytic transesterification—a project that demanded rigorous data analysis in Aspen Plus software and meticulous laboratory experimentation with continuous stirred-tank reactors (CSTRs). This experience directly translates to the challenges faced by leading chemical manufacturers in Turkey Istanbul, where the petrochemical and renewable energy sectors are rapidly expanding. I am particularly drawn to [Company Name]’s reputation for pioneering work in [mention specific area: e.g., sustainable polymer development, waste-to-energy conversion, or pharmaceutical manufacturing], which resonates deeply with my commitment to applying Chemical Engineering principles toward environmentally conscious industrial solutions.</w:t>
      </w:r>
    </w:p>
    <w:p>
      <w:pPr>
        <w:pStyle w:val="BodyText"/>
      </w:pPr>
      <w:r>
        <w:t xml:space="preserve">Technical proficiency is only one pillar of my preparation. As a prospective Chemical Engineer, I prioritize safety and regulatory compliance above all—values that are especially critical in Turkey’s highly regulated chemical sector under the framework of the Turkish Ministry of Environment, Urbanization and Climate Change. During my academic training, I completed certified courses in OSHA safety protocols and HAZOP analysis, ensuring I can immediately contribute to your team’s operational excellence. Additionally, I am proficient in industry-standard tools including MATLAB for process simulation, AutoCAD for plant layout design, and MS Excel for data-driven decision-making. My internship at [Previous Internship/Company Name] allowed me to collaborate with cross-functional teams on scaling up a wastewater treatment system—enhancing my communication skills and reinforcing my understanding of how Chemical Engineer professionals bridge laboratory innovation with real-world implementation.</w:t>
      </w:r>
    </w:p>
    <w:p>
      <w:pPr>
        <w:pStyle w:val="BodyText"/>
      </w:pPr>
      <w:r>
        <w:t xml:space="preserve">Why Istanbul, Turkey? This vibrant metropolis is not merely a location but a catalyst for my professional aspirations. As the economic heart of Turkey, Istanbul hosts over 70% of the country’s industrial investments, including major chemical hubs like the Gebze Industrial Zone and Tuzla Chemical Corridor. Companies such as PETKIM, Tüpraş, and international giants with Turkish operations are driving advancements in petrochemicals, pharmaceuticals, and green technology—sectors where my skills in process efficiency and sustainability can create tangible impact. Beyond industry opportunities, Istanbul’s unique cultural tapestry fosters a collaborative spirit I am eager to embrace. Having studied Turkish language fundamentals (A1 level) during my academic tenure and actively engaged with Turkey’s business culture through [mention specific activity: e.g., attending the 2023 Istanbul Chemical Engineering Symposium], I am committed to integrating seamlessly into your team while respecting local professional norms. This Internship Application Letter reflects not just my qualifications but my deep respect for Turkey’s industrial evolution and its potential to lead in global chemical innovation.</w:t>
      </w:r>
    </w:p>
    <w:p>
      <w:pPr>
        <w:pStyle w:val="BodyText"/>
      </w:pPr>
      <w:r>
        <w:t xml:space="preserve">I am especially impressed by [Company Name]’s recent initiative in [specific project, e.g., “developing zero-emission ammonia synthesis” or “advancing biodegradable packaging solutions”], which aligns with my thesis research on catalytic pathways for low-carbon chemical synthesis. I am confident that my analytical approach to problem-solving—honed through academic projects requiring iterative design improvements—and my proactive attitude will enable me to support your team’s objectives from day one. For instance, I could immediately assist in analyzing reactor performance data or contributing to pilot-scale trials under the guidance of your senior Chemical Engineers.</w:t>
      </w:r>
    </w:p>
    <w:p>
      <w:pPr>
        <w:pStyle w:val="BodyText"/>
      </w:pPr>
      <w:r>
        <w:t xml:space="preserve">As a candidate deeply invested in the future of chemical engineering, I am eager to bring my technical acumen and cultural adaptability to Istanbul’s thriving industrial ecosystem. Turkey Istanbul represents more than a destination—it is where global innovation meets strategic economic growth, and I am ready to contribute as an enthusiastic intern committed to learning and excellence. I welcome the opportunity to discuss how my background in Chemical Engineering can support [Company Name]’s mission during an interview at your convenience. Thank you for considering this Internship Application Letter; I have attached my resume for your detailed review and look forward to the possibility of contributing to your team’s success in Turke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 in Istanbul, Turkey</dc:title>
  <dc:creator/>
  <cp:keywords/>
  <dcterms:created xsi:type="dcterms:W3CDTF">2025-12-10T12:27:50Z</dcterms:created>
  <dcterms:modified xsi:type="dcterms:W3CDTF">2025-12-10T12:27:50Z</dcterms:modified>
</cp:coreProperties>
</file>

<file path=docProps/custom.xml><?xml version="1.0" encoding="utf-8"?>
<Properties xmlns="http://schemas.openxmlformats.org/officeDocument/2006/custom-properties" xmlns:vt="http://schemas.openxmlformats.org/officeDocument/2006/docPropsVTypes"/>
</file>